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8-17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68c3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dd7d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8-17T05:47:55Z</dcterms:created>
  <dcterms:modified xsi:type="dcterms:W3CDTF">2020-08-17T05:47:55Z</dcterms:modified>
</cp:coreProperties>
</file>